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3D28CDD6" w:rsidR="0051645F" w:rsidRPr="00987274" w:rsidRDefault="00987274" w:rsidP="0051645F">
      <w:pPr>
        <w:jc w:val="center"/>
        <w:rPr>
          <w:b/>
          <w:bCs/>
          <w:sz w:val="32"/>
          <w:szCs w:val="32"/>
        </w:rPr>
      </w:pPr>
      <w:r w:rsidRPr="00987274">
        <w:rPr>
          <w:b/>
          <w:bCs/>
          <w:sz w:val="32"/>
          <w:szCs w:val="32"/>
        </w:rPr>
        <w:t>(</w:t>
      </w:r>
      <w:r w:rsidR="00480560">
        <w:rPr>
          <w:b/>
          <w:bCs/>
          <w:sz w:val="32"/>
          <w:szCs w:val="32"/>
        </w:rPr>
        <w:t>Idaho</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3DDDAC9C" w:rsidR="00723DEF" w:rsidRDefault="00480560" w:rsidP="0051645F">
            <w:r>
              <w:t>Idaho</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B71A66" w14:textId="77777777" w:rsidR="00563915" w:rsidRDefault="00563915" w:rsidP="00CB37D9">
      <w:pPr>
        <w:spacing w:after="0" w:line="240" w:lineRule="auto"/>
      </w:pPr>
      <w:r>
        <w:separator/>
      </w:r>
    </w:p>
  </w:endnote>
  <w:endnote w:type="continuationSeparator" w:id="0">
    <w:p w14:paraId="5C5190F4" w14:textId="77777777" w:rsidR="00563915" w:rsidRDefault="0056391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8B0BA3" w14:textId="77777777" w:rsidR="001D44F3" w:rsidRDefault="001D44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08052DA3"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052CC" w14:textId="77777777" w:rsidR="001D44F3" w:rsidRDefault="001D44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A96D0F" w14:textId="77777777" w:rsidR="00563915" w:rsidRDefault="00563915" w:rsidP="00CB37D9">
      <w:pPr>
        <w:spacing w:after="0" w:line="240" w:lineRule="auto"/>
      </w:pPr>
      <w:r>
        <w:separator/>
      </w:r>
    </w:p>
  </w:footnote>
  <w:footnote w:type="continuationSeparator" w:id="0">
    <w:p w14:paraId="248B0371" w14:textId="77777777" w:rsidR="00563915" w:rsidRDefault="0056391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497CC" w14:textId="77777777" w:rsidR="001D44F3" w:rsidRDefault="001D44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E9DAB90"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607BEE" w14:textId="77777777" w:rsidR="001D44F3" w:rsidRDefault="001D44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8921013">
    <w:abstractNumId w:val="1"/>
  </w:num>
  <w:num w:numId="2" w16cid:durableId="8855332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1D44F3"/>
    <w:rsid w:val="00210824"/>
    <w:rsid w:val="00213AF9"/>
    <w:rsid w:val="00283ABC"/>
    <w:rsid w:val="00291B03"/>
    <w:rsid w:val="002D0FCE"/>
    <w:rsid w:val="003B24BC"/>
    <w:rsid w:val="003B7112"/>
    <w:rsid w:val="00426C19"/>
    <w:rsid w:val="00473500"/>
    <w:rsid w:val="00480560"/>
    <w:rsid w:val="004F1CD0"/>
    <w:rsid w:val="004F5D47"/>
    <w:rsid w:val="0051645F"/>
    <w:rsid w:val="00563915"/>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0</Words>
  <Characters>19552</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3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